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00D2E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F00D48" wp14:editId="18F00D49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8F00D50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18F00D51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18F00D52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18F00D53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18F00D54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18F00D55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8F00D56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8F00D57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8F00D58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8F00D59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8F00D5A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18F00D5B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00D48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18F00D50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18F00D51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18F00D52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18F00D53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18F00D54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18F00D55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8F00D56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8F00D57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8F00D58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8F00D59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8F00D5A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18F00D5B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18F00D2F" w14:textId="2A2FE884" w:rsidR="002B7F86" w:rsidRPr="005E343B" w:rsidRDefault="00724141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all Center Sales Representative</w:t>
      </w:r>
    </w:p>
    <w:p w14:paraId="18F00D30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8F00D31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8F00D32" w14:textId="77777777" w:rsidR="002B7F86" w:rsidRPr="00724141" w:rsidRDefault="002B7F86" w:rsidP="0072414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8F00D33" w14:textId="77777777" w:rsidR="002B7F86" w:rsidRPr="00724141" w:rsidRDefault="002B7F86" w:rsidP="0072414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8F00D34" w14:textId="77777777" w:rsidR="002B7F86" w:rsidRPr="00724141" w:rsidRDefault="002B7F86" w:rsidP="0072414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E1778F6" w14:textId="77777777" w:rsidR="00724141" w:rsidRDefault="002B7F86" w:rsidP="0072414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FE10D8E" w14:textId="77777777" w:rsidR="00724141" w:rsidRDefault="00724141" w:rsidP="0072414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is a response to the requirement posted for a Call C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r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Sales Representative advertised on the online portal of your company [Company’s Name]. I am a hard-working, motivated individual, confident enough to 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ulfil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expectations and offer much more to the capabilities that your company requires.</w:t>
      </w:r>
    </w:p>
    <w:p w14:paraId="249D4664" w14:textId="1FCEB747" w:rsidR="00724141" w:rsidRPr="00724141" w:rsidRDefault="00724141" w:rsidP="0072414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3 years of experience, I am adept at providing excellent customer sales and services, and collaborating with various teams to provide an excellent service to the customer. I have helped the manager in managing calls schedule and I fill in for the team members whenever they need my support. Here are some of my responsibilities as a Call C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r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Sales Representative:</w:t>
      </w:r>
    </w:p>
    <w:p w14:paraId="2AF03060" w14:textId="3C58F2E3" w:rsidR="00724141" w:rsidRPr="00724141" w:rsidRDefault="00724141" w:rsidP="00724141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excel at providing customers with excellent services and sales.</w:t>
      </w:r>
    </w:p>
    <w:p w14:paraId="5B7C9F4D" w14:textId="77777777" w:rsidR="00724141" w:rsidRPr="00724141" w:rsidRDefault="00724141" w:rsidP="00724141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ork along with the manager and also other teams in implementing techniques for better customer services.</w:t>
      </w:r>
    </w:p>
    <w:p w14:paraId="56F8314D" w14:textId="77777777" w:rsidR="00724141" w:rsidRPr="00724141" w:rsidRDefault="00724141" w:rsidP="00724141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ensure that the team members are motivated and well managed to achieve maximum results and improve performance.</w:t>
      </w:r>
    </w:p>
    <w:p w14:paraId="0A883922" w14:textId="77777777" w:rsidR="00724141" w:rsidRPr="00724141" w:rsidRDefault="00724141" w:rsidP="00724141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strictly adhere to quality control measures.</w:t>
      </w:r>
    </w:p>
    <w:p w14:paraId="27047EE2" w14:textId="77777777" w:rsidR="00724141" w:rsidRPr="00724141" w:rsidRDefault="00724141" w:rsidP="00724141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ddress the sales and other related issues.</w:t>
      </w:r>
    </w:p>
    <w:p w14:paraId="72845A0C" w14:textId="77777777" w:rsidR="00724141" w:rsidRPr="00724141" w:rsidRDefault="00724141" w:rsidP="00724141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lso route calls to the concerned departments.</w:t>
      </w:r>
    </w:p>
    <w:p w14:paraId="5A7F762B" w14:textId="77777777" w:rsidR="00724141" w:rsidRPr="00724141" w:rsidRDefault="00724141" w:rsidP="00724141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6E53A8B" w14:textId="3E579AC9" w:rsidR="00724141" w:rsidRPr="00724141" w:rsidRDefault="00724141" w:rsidP="00724141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passion to lead top-performing teams and optimize customer care will allow me to bring immense success to your company [Company Name]. I am sure I will fit perfectly as the Call C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r</w:t>
      </w: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Sales Representative.</w:t>
      </w:r>
    </w:p>
    <w:p w14:paraId="0303C80F" w14:textId="77777777" w:rsidR="00724141" w:rsidRPr="00724141" w:rsidRDefault="00724141" w:rsidP="00724141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31E8798" w14:textId="687362EC" w:rsidR="00724141" w:rsidRPr="00724141" w:rsidRDefault="00724141" w:rsidP="00724141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 Looking forward to meeting you to discuss the position in further detail.</w:t>
      </w:r>
    </w:p>
    <w:p w14:paraId="0544A924" w14:textId="118D810A" w:rsidR="00724141" w:rsidRPr="00724141" w:rsidRDefault="00724141" w:rsidP="00724141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619892B" w14:textId="749B22D8" w:rsidR="00724141" w:rsidRPr="00724141" w:rsidRDefault="00724141" w:rsidP="00724141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0CB00E37" w14:textId="110BCBE0" w:rsidR="00724141" w:rsidRPr="00724141" w:rsidRDefault="00724141" w:rsidP="00724141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24141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8A2C85B" w14:textId="6B36201C" w:rsidR="00724141" w:rsidRDefault="00724141" w:rsidP="00724141">
      <w:pPr>
        <w:ind w:firstLine="0"/>
        <w:rPr>
          <w:rFonts w:ascii="Arial" w:hAnsi="Arial" w:cs="Arial"/>
          <w:color w:val="000000"/>
          <w:sz w:val="20"/>
          <w:szCs w:val="16"/>
        </w:rPr>
      </w:pPr>
    </w:p>
    <w:p w14:paraId="171FB6CB" w14:textId="7C9C1CE1" w:rsidR="00724141" w:rsidRDefault="00724141" w:rsidP="00724141">
      <w:pPr>
        <w:ind w:firstLine="0"/>
        <w:rPr>
          <w:rFonts w:ascii="Arial" w:hAnsi="Arial" w:cs="Arial"/>
          <w:color w:val="000000"/>
          <w:sz w:val="20"/>
          <w:szCs w:val="16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18F00D4A" wp14:editId="4317D5AB">
            <wp:simplePos x="0" y="0"/>
            <wp:positionH relativeFrom="column">
              <wp:posOffset>3699510</wp:posOffset>
            </wp:positionH>
            <wp:positionV relativeFrom="paragraph">
              <wp:posOffset>13970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00D47" w14:textId="270F759C" w:rsidR="00632602" w:rsidRPr="00724141" w:rsidRDefault="00DF38A7" w:rsidP="00724141">
      <w:pPr>
        <w:ind w:firstLine="0"/>
        <w:rPr>
          <w:lang w:val="en-US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724141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00D4E" w14:textId="77777777" w:rsidR="00532D64" w:rsidRDefault="00532D64" w:rsidP="001E7709">
      <w:r>
        <w:separator/>
      </w:r>
    </w:p>
  </w:endnote>
  <w:endnote w:type="continuationSeparator" w:id="0">
    <w:p w14:paraId="18F00D4F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00D4C" w14:textId="77777777" w:rsidR="00532D64" w:rsidRDefault="00532D64" w:rsidP="001E7709">
      <w:r>
        <w:separator/>
      </w:r>
    </w:p>
  </w:footnote>
  <w:footnote w:type="continuationSeparator" w:id="0">
    <w:p w14:paraId="18F00D4D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0894"/>
    <w:multiLevelType w:val="multilevel"/>
    <w:tmpl w:val="8F868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9A901F3"/>
    <w:multiLevelType w:val="hybridMultilevel"/>
    <w:tmpl w:val="0E3C65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24141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8F00D2E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7241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80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Center Sales Representative Cover Letter Sample</dc:title>
  <dc:subject>Create your Cover Letter using Free Call Center Sales Representative Cover Letter Sample Template</dc:subject>
  <dc:creator>Qwikresume.com</dc:creator>
  <dcterms:created xsi:type="dcterms:W3CDTF">2021-10-13T14:07:00Z</dcterms:created>
  <dcterms:modified xsi:type="dcterms:W3CDTF">2021-10-13T14:07:00Z</dcterms:modified>
  <cp:category>Customer Service</cp:category>
</cp:coreProperties>
</file>